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14:paraId="3E56F7A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14:paraId="05CA1742" w14:textId="77777777" w:rsidTr="009104AB">
              <w:tc>
                <w:tcPr>
                  <w:tcW w:w="4757" w:type="dxa"/>
                </w:tcPr>
                <w:p w14:paraId="758F0500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14:paraId="0ABFC884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14:paraId="7A7C18A3" w14:textId="77777777"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34EB0423" w14:textId="77777777" w:rsidR="00A13E4B" w:rsidRPr="00196245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14:paraId="370A7F4B" w14:textId="77777777"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UDENT MOBILITY FOR STUDIES</w:t>
            </w:r>
          </w:p>
          <w:p w14:paraId="28C22C26" w14:textId="77777777" w:rsidR="00C43E8A" w:rsidRPr="00196245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14:paraId="3C2487B8" w14:textId="77777777" w:rsidR="0070104E" w:rsidRPr="00196245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325547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325547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325547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196245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14:paraId="6077767B" w14:textId="77777777"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14:paraId="62094850" w14:textId="77777777"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  <w:lang w:val="en-GB" w:eastAsia="en-GB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9281A07" w14:textId="77777777"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14:paraId="327B46C6" w14:textId="77777777"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14:paraId="29681784" w14:textId="77777777" w:rsidR="00910134" w:rsidRPr="00196245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14:paraId="2D3154B8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195AE5DE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3130FE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14:paraId="7AFB1790" w14:textId="77777777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588BE584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F0EE85" w14:textId="77777777"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14:paraId="7E1A39D3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0DC3F8CF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2CDCAA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6789C1D8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4F294C36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E5D977E" w14:textId="77777777"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14:paraId="47EF99AA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2ADE6C16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E5620F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57F866B3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4DE6DBC9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8A7D5F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14:paraId="23A0F5A6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F88BBEA" w14:textId="77777777" w:rsidR="004C4374" w:rsidRPr="00196245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9DE682" w14:textId="77777777"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14:paraId="70FCB4D9" w14:textId="77777777"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29B2D6FA" w14:textId="77777777" w:rsidR="00FB5B50" w:rsidRPr="00196245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="00FB5B50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14:paraId="2CDB23B1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4CEE0F42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3CC3A08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0B93BACB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DF50E85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D3B009F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705B7D2F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3D71A7EE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C44396A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14:paraId="19F87A61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00DE6093" w14:textId="77777777"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E2B9B7A" w14:textId="77777777"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6C7B9F32" w14:textId="77777777"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14:paraId="5D9737B3" w14:textId="77777777" w:rsidR="0070104E" w:rsidRPr="00196245" w:rsidRDefault="003F01E1" w:rsidP="002F3D4A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8B2C6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FB5B50" w:rsidRPr="00C20D0F" w14:paraId="50C55C0F" w14:textId="77777777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14:paraId="0D40B5A8" w14:textId="77777777" w:rsidR="00FB5B50" w:rsidRPr="00273D39" w:rsidRDefault="00196245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Home </w:t>
            </w:r>
            <w:r w:rsidR="00846C62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14:paraId="0685A987" w14:textId="77777777" w:rsidR="00FB5B50" w:rsidRPr="00C20D0F" w:rsidRDefault="00FB5B50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</w:p>
        </w:tc>
      </w:tr>
      <w:tr w:rsidR="00846C62" w:rsidRPr="00C20D0F" w14:paraId="1DE27C51" w14:textId="77777777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14:paraId="3E69983F" w14:textId="77777777"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  <w:r w:rsidR="0019624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/Department</w:t>
            </w:r>
          </w:p>
        </w:tc>
        <w:tc>
          <w:tcPr>
            <w:tcW w:w="7555" w:type="dxa"/>
            <w:vAlign w:val="center"/>
          </w:tcPr>
          <w:p w14:paraId="740278D5" w14:textId="77777777" w:rsidR="00846C62" w:rsidRPr="00F45163" w:rsidRDefault="00846C62" w:rsidP="00EC1FFC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</w:p>
        </w:tc>
      </w:tr>
      <w:tr w:rsidR="00366E1A" w:rsidRPr="00C20D0F" w14:paraId="6ED7A59F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14C7E980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4557E35" w14:textId="77777777"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14:paraId="2833A8A1" w14:textId="77777777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1F9B3F4" w14:textId="77777777"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437986C2" w14:textId="77777777"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62715DE9" w14:textId="77777777" w:rsidTr="00196245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0D8EE65" w14:textId="77777777"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3E8496" w14:textId="77777777"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14:paraId="0115B18D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322C9162" w14:textId="77777777"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2D218FE" w14:textId="77777777"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14:paraId="51D60D4A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384929A4" w14:textId="77777777"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CF53FD" w14:textId="77777777"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14:paraId="1BC8BDCE" w14:textId="77777777"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14:paraId="7F264D37" w14:textId="77777777" w:rsidR="00D2278A" w:rsidRPr="00196245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3F01E1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14:paraId="6774A491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7B6D3ED2" w14:textId="77777777"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lastRenderedPageBreak/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100AA2" w14:textId="77777777"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14:paraId="299C5F8C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00DA45F7" w14:textId="77777777"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50BACECD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14:paraId="77DE66C8" w14:textId="77777777" w:rsidTr="00196245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F0A5154" w14:textId="77777777" w:rsidR="00C874A9" w:rsidRPr="00273D39" w:rsidRDefault="00196245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Host Institution L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14:paraId="79DEEAB0" w14:textId="77777777"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14:paraId="2A1A08CF" w14:textId="77777777"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14:paraId="43D0B44E" w14:textId="77777777" w:rsidR="00C874A9" w:rsidRPr="00196245" w:rsidRDefault="00C874A9" w:rsidP="00C874A9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A492C" w:rsidRPr="00C20D0F" w14:paraId="11789C1B" w14:textId="77777777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14:paraId="38A1FCA3" w14:textId="77777777" w:rsidR="00FA492C" w:rsidRPr="00273D39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vAlign w:val="center"/>
          </w:tcPr>
          <w:p w14:paraId="3965CD0F" w14:textId="77777777" w:rsidR="00FA492C" w:rsidRPr="00C20D0F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>in Belgrade</w:t>
            </w:r>
          </w:p>
        </w:tc>
      </w:tr>
      <w:tr w:rsidR="00FA492C" w:rsidRPr="00C20D0F" w14:paraId="1ADCF19C" w14:textId="77777777" w:rsidTr="00FA492C">
        <w:tc>
          <w:tcPr>
            <w:tcW w:w="2964" w:type="dxa"/>
            <w:shd w:val="clear" w:color="auto" w:fill="FBE4D5" w:themeFill="accent2" w:themeFillTint="33"/>
            <w:vAlign w:val="center"/>
          </w:tcPr>
          <w:p w14:paraId="5B09819D" w14:textId="77777777" w:rsidR="00FA492C" w:rsidRPr="00273D39" w:rsidRDefault="00FA492C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2F24A4BDD66840938123ECBD302D4B8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vAlign w:val="center"/>
              </w:tcPr>
              <w:p w14:paraId="16BE3AA8" w14:textId="77777777" w:rsidR="00FA492C" w:rsidRPr="00F45163" w:rsidRDefault="00FA492C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14:paraId="4B85C5B5" w14:textId="77777777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292DB874" w14:textId="77777777"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09F841" w14:textId="77777777" w:rsidR="00C874A9" w:rsidRDefault="00C874A9" w:rsidP="009104AB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14:paraId="21015517" w14:textId="77777777" w:rsidTr="00196245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65FE8067" w14:textId="77777777"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4 months" w:value="4 months"/>
              <w:listItem w:displayText="5 months" w:value="5 month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14:paraId="6F90CC7A" w14:textId="77777777"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14:paraId="7B0CC256" w14:textId="77777777" w:rsidTr="00196245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4B2A1511" w14:textId="77777777"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77127B" w14:textId="77777777" w:rsidR="00C874A9" w:rsidRPr="00C20D0F" w:rsidRDefault="00123C1C" w:rsidP="00CF3473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F3AA33DA24D420E98E581A28F29E6F2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</w:t>
            </w:r>
            <w:r w:rsidR="00CF347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D6D9297E769E4F548171B987E1D4820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 w:rsidR="00CF3473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CF3473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14:paraId="33884C49" w14:textId="77777777"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14:paraId="0EE36DDB" w14:textId="77777777" w:rsidR="00F45163" w:rsidRPr="00196245" w:rsidRDefault="00186371" w:rsidP="00F45163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VI </w:t>
      </w:r>
      <w:r w:rsidR="00F45163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PRELIMINARY LIST OF COURSES AT </w:t>
      </w:r>
      <w:r w:rsidR="00FA492C">
        <w:rPr>
          <w:rFonts w:ascii="Calibri Light" w:hAnsi="Calibri Light" w:cs="Consolas"/>
          <w:b/>
          <w:color w:val="C45911" w:themeColor="accent2" w:themeShade="BF"/>
          <w:szCs w:val="22"/>
        </w:rPr>
        <w:t>UNIVERSITY OF ARTS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3059"/>
        <w:gridCol w:w="4408"/>
        <w:gridCol w:w="1435"/>
      </w:tblGrid>
      <w:tr w:rsidR="00186371" w:rsidRPr="00186371" w14:paraId="5B876AD2" w14:textId="77777777" w:rsidTr="00FA492C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14:paraId="45FA1C29" w14:textId="77777777" w:rsidR="00186371" w:rsidRPr="00186371" w:rsidRDefault="00186371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18637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RSE CODE</w:t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14:paraId="2717342D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DEPARTMENT</w:t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14:paraId="40396FAD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 xml:space="preserve">COURSE UNIT </w:t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</w:tcPr>
          <w:p w14:paraId="767E04B4" w14:textId="77777777" w:rsidR="00186371" w:rsidRPr="00186371" w:rsidRDefault="00186371" w:rsidP="009104AB">
            <w:pP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 w:rsidRPr="00186371"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t>ECTS</w:t>
            </w:r>
          </w:p>
        </w:tc>
      </w:tr>
      <w:tr w:rsidR="002D50A2" w:rsidRPr="002D50A2" w14:paraId="1691C194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519D6D3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534300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43E5BFF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5C2F5D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5CF93BD9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0BC067B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4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5193F7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CA67186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5E1931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6DF52861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079E5DF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748762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7A9F9A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49D175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7AB22C91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11AF7E3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2A4B9F9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7F5EB2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560B951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47B33179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064B635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2AEC8B9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6574743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5597F4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574BD3DB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07DD3E3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63678A4" w14:textId="77777777" w:rsidR="002D50A2" w:rsidRDefault="002D50A2" w:rsidP="002D50A2"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443A9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BF08DD" w14:textId="77777777" w:rsidR="002D50A2" w:rsidRDefault="002D50A2" w:rsidP="002D50A2"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D270A6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5C3E598" w14:textId="77777777" w:rsidR="002D50A2" w:rsidRDefault="002D50A2" w:rsidP="002D50A2"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B7C7F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3B98B6B9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30B5805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3C7B07" w14:textId="77777777"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C4892C2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3306CD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  <w:tr w:rsidR="002D50A2" w:rsidRPr="002D50A2" w14:paraId="7885B4EE" w14:textId="77777777" w:rsidTr="002D50A2">
        <w:tc>
          <w:tcPr>
            <w:tcW w:w="16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CA69F49" w14:textId="77777777" w:rsidR="002D50A2" w:rsidRPr="002D50A2" w:rsidRDefault="002D50A2" w:rsidP="002D50A2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9"/>
          </w:p>
        </w:tc>
        <w:tc>
          <w:tcPr>
            <w:tcW w:w="30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39A9AE" w14:textId="77777777" w:rsidR="002D50A2" w:rsidRDefault="002D50A2" w:rsidP="002D50A2"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8815F1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44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2F6348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  <w:tc>
          <w:tcPr>
            <w:tcW w:w="14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00B0A7" w14:textId="77777777" w:rsidR="002D50A2" w:rsidRDefault="002D50A2" w:rsidP="002D50A2"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126E88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</w:p>
        </w:tc>
      </w:tr>
    </w:tbl>
    <w:p w14:paraId="3C7B0C7E" w14:textId="77777777" w:rsidR="007471DE" w:rsidRDefault="00186371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 xml:space="preserve">* </w:t>
      </w:r>
      <w:r w:rsidR="00FA492C">
        <w:rPr>
          <w:rFonts w:ascii="Calibri Light" w:hAnsi="Calibri Light" w:cs="Consolas"/>
          <w:sz w:val="20"/>
          <w:szCs w:val="20"/>
          <w:lang w:val="en-US"/>
        </w:rPr>
        <w:t xml:space="preserve">Corse Catalogue: </w:t>
      </w:r>
      <w:hyperlink r:id="rId10" w:history="1">
        <w:r w:rsidR="00FA492C" w:rsidRPr="00D576EE">
          <w:rPr>
            <w:rStyle w:val="Hyperlink"/>
            <w:rFonts w:ascii="Calibri Light" w:hAnsi="Calibri Light" w:cs="Consolas"/>
            <w:sz w:val="20"/>
            <w:szCs w:val="20"/>
            <w:lang w:val="en-US"/>
          </w:rPr>
          <w:t>https://arts.ucalgary.ca/art-art-history/future-students/undergraduate/programs</w:t>
        </w:r>
      </w:hyperlink>
      <w:r w:rsidR="00FA492C">
        <w:rPr>
          <w:rFonts w:ascii="Calibri Light" w:hAnsi="Calibri Light" w:cs="Consolas"/>
          <w:sz w:val="20"/>
          <w:szCs w:val="20"/>
          <w:lang w:val="en-US"/>
        </w:rPr>
        <w:t xml:space="preserve"> </w:t>
      </w:r>
    </w:p>
    <w:p w14:paraId="579B0554" w14:textId="77777777" w:rsidR="00325547" w:rsidRPr="00075AD0" w:rsidRDefault="00325547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71285343" w14:textId="77777777" w:rsidR="00CE54F5" w:rsidRPr="00196245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015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7471DE"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14:paraId="3100D8A8" w14:textId="77777777" w:rsidTr="00196245">
        <w:tc>
          <w:tcPr>
            <w:tcW w:w="2965" w:type="dxa"/>
            <w:shd w:val="clear" w:color="auto" w:fill="FBE4D5" w:themeFill="accent2" w:themeFillTint="33"/>
            <w:vAlign w:val="center"/>
          </w:tcPr>
          <w:p w14:paraId="330F12D3" w14:textId="77777777"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14:paraId="6451E844" w14:textId="77777777" w:rsidR="00CE54F5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14:paraId="35485AB6" w14:textId="77777777" w:rsidR="00015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14:paraId="33CCC213" w14:textId="77777777" w:rsidR="00015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14:paraId="513E1118" w14:textId="77777777" w:rsidR="00015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14:paraId="5522966A" w14:textId="77777777" w:rsidR="00015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14:paraId="2AF15267" w14:textId="77777777" w:rsidR="00015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14:paraId="06F2F07E" w14:textId="77777777" w:rsidR="000151DE" w:rsidRPr="007471DE" w:rsidRDefault="002E4187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</w:tc>
      </w:tr>
    </w:tbl>
    <w:p w14:paraId="0884786E" w14:textId="77777777"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5D0CCDCE" w14:textId="77777777" w:rsidR="00075AD0" w:rsidRPr="00196245" w:rsidRDefault="00075AD0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14:paraId="1568B394" w14:textId="77777777" w:rsidTr="00500865">
        <w:tc>
          <w:tcPr>
            <w:tcW w:w="10517" w:type="dxa"/>
            <w:shd w:val="clear" w:color="auto" w:fill="auto"/>
            <w:vAlign w:val="center"/>
          </w:tcPr>
          <w:p w14:paraId="4F403A5E" w14:textId="77777777" w:rsidR="00075AD0" w:rsidRDefault="002E4187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14:paraId="6E0BFC84" w14:textId="77777777" w:rsidR="00661D5B" w:rsidRDefault="002E4187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I confirm that all submitted documents are true and that the data they provide can b</w:t>
            </w:r>
            <w:bookmarkStart w:id="10" w:name="_GoBack"/>
            <w:bookmarkEnd w:id="10"/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e used </w:t>
            </w:r>
            <w:r w:rsidR="00CF3473">
              <w:rPr>
                <w:rFonts w:ascii="Calibri Light" w:hAnsi="Calibri Light" w:cs="Consolas"/>
                <w:sz w:val="21"/>
                <w:szCs w:val="21"/>
              </w:rPr>
              <w:t xml:space="preserve">by persons authorized to check, 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>process and evaluate applicants under the Erasmus+ Mobility Programme.</w:t>
            </w:r>
          </w:p>
          <w:p w14:paraId="5CE34205" w14:textId="77777777" w:rsidR="004F6656" w:rsidRPr="007471DE" w:rsidRDefault="002E4187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-7280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6656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4F6656">
              <w:rPr>
                <w:rFonts w:ascii="MS Gothic" w:eastAsia="MS Gothic" w:hAnsi="MS Gothic" w:cs="Consolas" w:hint="eastAsia"/>
                <w:sz w:val="21"/>
                <w:szCs w:val="21"/>
              </w:rPr>
              <w:t xml:space="preserve"> </w:t>
            </w:r>
            <w:r w:rsidR="004F6656">
              <w:rPr>
                <w:rFonts w:ascii="Calibri Light" w:hAnsi="Calibri Light" w:cs="Consolas"/>
                <w:sz w:val="21"/>
                <w:szCs w:val="21"/>
              </w:rPr>
              <w:t xml:space="preserve">I confirm that I have read and comply with the </w:t>
            </w:r>
            <w:hyperlink r:id="rId11" w:history="1">
              <w:r w:rsidR="004F6656">
                <w:rPr>
                  <w:rStyle w:val="Hyperlink"/>
                  <w:rFonts w:ascii="Calibri Light" w:hAnsi="Calibri Light" w:cs="Consolas"/>
                  <w:sz w:val="21"/>
                  <w:szCs w:val="21"/>
                </w:rPr>
                <w:t>Statement of Data Protection Compliance</w:t>
              </w:r>
            </w:hyperlink>
            <w:r w:rsidR="004F6656">
              <w:rPr>
                <w:rFonts w:ascii="Calibri Light" w:hAnsi="Calibri Light" w:cs="Consolas"/>
                <w:sz w:val="21"/>
                <w:szCs w:val="21"/>
                <w:lang w:val="sr-Cyrl-RS"/>
              </w:rPr>
              <w:t>.</w:t>
            </w:r>
          </w:p>
        </w:tc>
      </w:tr>
    </w:tbl>
    <w:p w14:paraId="6CBDEE9C" w14:textId="77777777"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14:paraId="4D77B934" w14:textId="77777777" w:rsidR="00661D5B" w:rsidRPr="00196245" w:rsidRDefault="00E06E72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14:paraId="3EC6B5EB" w14:textId="77777777" w:rsidTr="009104AB">
        <w:tc>
          <w:tcPr>
            <w:tcW w:w="10517" w:type="dxa"/>
            <w:shd w:val="clear" w:color="auto" w:fill="auto"/>
            <w:vAlign w:val="center"/>
          </w:tcPr>
          <w:p w14:paraId="0508D457" w14:textId="77777777" w:rsidR="00E06E72" w:rsidRDefault="002E4187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MS Gothic" w:eastAsia="MS Gothic" w:hAnsi="MS Gothic" w:cs="Consolas" w:hint="eastAsia"/>
                  <w:sz w:val="21"/>
                  <w:szCs w:val="21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F8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8E4F84">
              <w:rPr>
                <w:rFonts w:ascii="MS Gothic" w:eastAsia="MS Gothic" w:hAnsi="MS Gothic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14:paraId="683DC791" w14:textId="77777777"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14:paraId="251E05A8" w14:textId="77777777"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E4F84"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sdtContent>
      </w:sdt>
    </w:p>
    <w:sectPr w:rsidR="00F53CE4" w:rsidRPr="008B2C6D" w:rsidSect="00325547">
      <w:pgSz w:w="12240" w:h="15840"/>
      <w:pgMar w:top="576" w:right="806" w:bottom="180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93063" w14:textId="77777777" w:rsidR="00ED2F65" w:rsidRDefault="00ED2F65" w:rsidP="00773477">
      <w:pPr>
        <w:pStyle w:val="Caption"/>
      </w:pPr>
      <w:r>
        <w:separator/>
      </w:r>
    </w:p>
  </w:endnote>
  <w:endnote w:type="continuationSeparator" w:id="0">
    <w:p w14:paraId="32F21C49" w14:textId="77777777" w:rsidR="00ED2F65" w:rsidRDefault="00ED2F65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BBACD" w14:textId="77777777" w:rsidR="00ED2F65" w:rsidRDefault="00ED2F65" w:rsidP="00773477">
      <w:pPr>
        <w:pStyle w:val="Caption"/>
      </w:pPr>
      <w:r>
        <w:separator/>
      </w:r>
    </w:p>
  </w:footnote>
  <w:footnote w:type="continuationSeparator" w:id="0">
    <w:p w14:paraId="21CA09DD" w14:textId="77777777" w:rsidR="00ED2F65" w:rsidRDefault="00ED2F65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B04C3"/>
    <w:rsid w:val="000D2D5E"/>
    <w:rsid w:val="000F4A79"/>
    <w:rsid w:val="00122225"/>
    <w:rsid w:val="00123C1C"/>
    <w:rsid w:val="00186371"/>
    <w:rsid w:val="00196245"/>
    <w:rsid w:val="001E1CB8"/>
    <w:rsid w:val="00224A64"/>
    <w:rsid w:val="00242C27"/>
    <w:rsid w:val="00250B4B"/>
    <w:rsid w:val="00262873"/>
    <w:rsid w:val="00273D39"/>
    <w:rsid w:val="002957FF"/>
    <w:rsid w:val="002966F0"/>
    <w:rsid w:val="002A32E0"/>
    <w:rsid w:val="002B1DD8"/>
    <w:rsid w:val="002D50A2"/>
    <w:rsid w:val="002E4187"/>
    <w:rsid w:val="002E61C9"/>
    <w:rsid w:val="002E6AFF"/>
    <w:rsid w:val="002F3D4A"/>
    <w:rsid w:val="00323EA9"/>
    <w:rsid w:val="00325547"/>
    <w:rsid w:val="00331633"/>
    <w:rsid w:val="003459BA"/>
    <w:rsid w:val="00366E1A"/>
    <w:rsid w:val="003A743D"/>
    <w:rsid w:val="003D6F99"/>
    <w:rsid w:val="003F01E1"/>
    <w:rsid w:val="003F2237"/>
    <w:rsid w:val="004500E0"/>
    <w:rsid w:val="00467741"/>
    <w:rsid w:val="004B1EEB"/>
    <w:rsid w:val="004C4374"/>
    <w:rsid w:val="004E564B"/>
    <w:rsid w:val="004F6656"/>
    <w:rsid w:val="005013C5"/>
    <w:rsid w:val="00526609"/>
    <w:rsid w:val="00536DAE"/>
    <w:rsid w:val="0054465D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14D03"/>
    <w:rsid w:val="007471DE"/>
    <w:rsid w:val="007649CA"/>
    <w:rsid w:val="00773477"/>
    <w:rsid w:val="00797F28"/>
    <w:rsid w:val="007B6F50"/>
    <w:rsid w:val="007E3F3C"/>
    <w:rsid w:val="007F11BD"/>
    <w:rsid w:val="00804C0A"/>
    <w:rsid w:val="00816E94"/>
    <w:rsid w:val="00822242"/>
    <w:rsid w:val="00846C62"/>
    <w:rsid w:val="00873183"/>
    <w:rsid w:val="008B2C6D"/>
    <w:rsid w:val="008E4F84"/>
    <w:rsid w:val="00910134"/>
    <w:rsid w:val="00914A3C"/>
    <w:rsid w:val="009224B7"/>
    <w:rsid w:val="0092773D"/>
    <w:rsid w:val="00935213"/>
    <w:rsid w:val="00977161"/>
    <w:rsid w:val="009A30D4"/>
    <w:rsid w:val="009C2702"/>
    <w:rsid w:val="009D6D8F"/>
    <w:rsid w:val="00A10D4C"/>
    <w:rsid w:val="00A13E4B"/>
    <w:rsid w:val="00A24152"/>
    <w:rsid w:val="00A50934"/>
    <w:rsid w:val="00A71DFC"/>
    <w:rsid w:val="00A94344"/>
    <w:rsid w:val="00AA1EE0"/>
    <w:rsid w:val="00AB6D6C"/>
    <w:rsid w:val="00AD79B9"/>
    <w:rsid w:val="00AE25CD"/>
    <w:rsid w:val="00AE5D3F"/>
    <w:rsid w:val="00AF0126"/>
    <w:rsid w:val="00AF69C4"/>
    <w:rsid w:val="00B360E2"/>
    <w:rsid w:val="00B8433E"/>
    <w:rsid w:val="00B95DD1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CF3473"/>
    <w:rsid w:val="00D1002E"/>
    <w:rsid w:val="00D1725D"/>
    <w:rsid w:val="00D2278A"/>
    <w:rsid w:val="00D22FC0"/>
    <w:rsid w:val="00D53FDA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D2F65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A492C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A64B4C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  <w:style w:type="paragraph" w:styleId="Header">
    <w:name w:val="header"/>
    <w:basedOn w:val="Normal"/>
    <w:link w:val="HeaderChar"/>
    <w:rsid w:val="00A509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0934"/>
    <w:rPr>
      <w:rFonts w:cs="Arial"/>
      <w:sz w:val="22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509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934"/>
    <w:rPr>
      <w:rFonts w:cs="Arial"/>
      <w:sz w:val="22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rts.bg.ac.rs/wp-content/uploads/2021/06/LAT-Obave&#353;tenje-i-saglasnost-za-prikupljanje-i-obradu-podataka-o-li&#269;nosti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rts.ucalgary.ca/art-art-history/future-students/undergraduate/program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DE0D59" w:rsidRDefault="00A92C41" w:rsidP="00A92C41">
          <w:pPr>
            <w:pStyle w:val="B68989BFDE0A4FF4AA32E1399163F8E215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DE0D59" w:rsidRDefault="00D470FF" w:rsidP="00D470FF">
          <w:pPr>
            <w:pStyle w:val="8888DB9085944DE1B14C78A18AEF42A01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DE0D59" w:rsidRDefault="00D470FF" w:rsidP="00D470FF">
          <w:pPr>
            <w:pStyle w:val="0BAA7AB70CB746C2BCB6BB54F8319E5B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DE0D59" w:rsidRDefault="00D470FF" w:rsidP="00D470FF">
          <w:pPr>
            <w:pStyle w:val="417F1176E32343429212B5ABE300FBE7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DE0D59" w:rsidRDefault="00D470FF" w:rsidP="00D470FF">
          <w:pPr>
            <w:pStyle w:val="9910E006253946B9B7FD1707DDCEB304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DE0D59" w:rsidRDefault="00D470FF" w:rsidP="00D470FF">
          <w:pPr>
            <w:pStyle w:val="81EC48B8789340F9A933A8521A03E9E2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DE0D59" w:rsidRDefault="00D470FF" w:rsidP="00D470FF">
          <w:pPr>
            <w:pStyle w:val="E3334A3AB7F94C4AA8160C11219088E3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DE0D59" w:rsidRDefault="00D470FF" w:rsidP="00D470FF">
          <w:pPr>
            <w:pStyle w:val="24648902E965491FB4F00F2E807A69ED15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DE0D59" w:rsidRDefault="00D470FF" w:rsidP="00D470FF">
          <w:pPr>
            <w:pStyle w:val="84784D69F3F341FBAF5926C3B364158016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F3AA33DA24D420E98E581A28F29E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5F14C-5213-4A9A-92A1-D5AAF6D218EE}"/>
      </w:docPartPr>
      <w:docPartBody>
        <w:p w:rsidR="00DE0D59" w:rsidRDefault="00D470FF" w:rsidP="00D470FF">
          <w:pPr>
            <w:pStyle w:val="3F3AA33DA24D420E98E581A28F29E6F216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DE0D59" w:rsidRDefault="00D470FF" w:rsidP="00D470FF">
          <w:pPr>
            <w:pStyle w:val="96711440276544AD943C7AFC610CF376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DE0D59" w:rsidRDefault="00D470FF" w:rsidP="00D470FF">
          <w:pPr>
            <w:pStyle w:val="DA7FAC88869840899C7FF1056446B89A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DE0D59" w:rsidRDefault="00D470FF" w:rsidP="00D470FF">
          <w:pPr>
            <w:pStyle w:val="BE76E05A510945E5BA6C0DC6AD9418409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F53CE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D6D9297E769E4F548171B987E1D48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41902-20D3-4CFD-874E-CCFB3C1BC462}"/>
      </w:docPartPr>
      <w:docPartBody>
        <w:p w:rsidR="009A38D1" w:rsidRDefault="00D470FF" w:rsidP="00D470FF">
          <w:pPr>
            <w:pStyle w:val="D6D9297E769E4F548171B987E1D482074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F24A4BDD66840938123ECBD302D4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4F36D-EF42-42EF-8295-3238DB07AFEA}"/>
      </w:docPartPr>
      <w:docPartBody>
        <w:p w:rsidR="005F732E" w:rsidRDefault="00D470FF" w:rsidP="00D470FF">
          <w:pPr>
            <w:pStyle w:val="2F24A4BDD66840938123ECBD302D4B8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E7B62"/>
    <w:rsid w:val="0044729C"/>
    <w:rsid w:val="005F732E"/>
    <w:rsid w:val="0065459C"/>
    <w:rsid w:val="00762443"/>
    <w:rsid w:val="009A38D1"/>
    <w:rsid w:val="009C79F6"/>
    <w:rsid w:val="00A92C41"/>
    <w:rsid w:val="00BE1CC9"/>
    <w:rsid w:val="00C6060E"/>
    <w:rsid w:val="00D470FF"/>
    <w:rsid w:val="00DE0D59"/>
    <w:rsid w:val="00E53A46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70FF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0">
    <w:name w:val="BB944DF8B5444296B39EBFF1EA8F0D8210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7">
    <w:name w:val="C01AABCCE9F142A89E67E94874AFB76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8">
    <w:name w:val="9C066989AA404D5BA1096A56EC3CE44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4">
    <w:name w:val="8888DB9085944DE1B14C78A18AEF42A0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1">
    <w:name w:val="BB944DF8B5444296B39EBFF1EA8F0D8211"/>
    <w:rsid w:val="00E53A46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8">
    <w:name w:val="C01AABCCE9F142A89E67E94874AFB76A8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9">
    <w:name w:val="9C066989AA404D5BA1096A56EC3CE44C9"/>
    <w:rsid w:val="00E53A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E53A46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D6D9297E769E4F548171B987E1D48207">
    <w:name w:val="D6D9297E769E4F548171B987E1D48207"/>
    <w:rsid w:val="0065459C"/>
  </w:style>
  <w:style w:type="paragraph" w:customStyle="1" w:styleId="8888DB9085944DE1B14C78A18AEF42A015">
    <w:name w:val="8888DB9085944DE1B14C78A18AEF42A0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1">
    <w:name w:val="D6D9297E769E4F548171B987E1D482071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2">
    <w:name w:val="BB944DF8B5444296B39EBFF1EA8F0D8212"/>
    <w:rsid w:val="0065459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9">
    <w:name w:val="C01AABCCE9F142A89E67E94874AFB76A9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0">
    <w:name w:val="9C066989AA404D5BA1096A56EC3CE44C10"/>
    <w:rsid w:val="0065459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5459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6">
    <w:name w:val="8888DB9085944DE1B14C78A18AEF42A0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4">
    <w:name w:val="3F3AA33DA24D420E98E581A28F29E6F2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2">
    <w:name w:val="D6D9297E769E4F548171B987E1D482072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3">
    <w:name w:val="BB944DF8B5444296B39EBFF1EA8F0D8213"/>
    <w:rsid w:val="009A38D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0">
    <w:name w:val="C01AABCCE9F142A89E67E94874AFB76A10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1">
    <w:name w:val="9C066989AA404D5BA1096A56EC3CE44C11"/>
    <w:rsid w:val="009A38D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9A38D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7">
    <w:name w:val="8888DB9085944DE1B14C78A18AEF42A0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5">
    <w:name w:val="3F3AA33DA24D420E98E581A28F29E6F2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3">
    <w:name w:val="D6D9297E769E4F548171B987E1D48207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4">
    <w:name w:val="BB944DF8B5444296B39EBFF1EA8F0D8214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1">
    <w:name w:val="C01AABCCE9F142A89E67E94874AFB76A11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2">
    <w:name w:val="9C066989AA404D5BA1096A56EC3CE44C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8">
    <w:name w:val="8888DB9085944DE1B14C78A18AEF42A0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8">
    <w:name w:val="81EC48B8789340F9A933A8521A03E9E218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6">
    <w:name w:val="3F3AA33DA24D420E98E581A28F29E6F2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6D9297E769E4F548171B987E1D482074">
    <w:name w:val="D6D9297E769E4F548171B987E1D482074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5">
    <w:name w:val="BB944DF8B5444296B39EBFF1EA8F0D8215"/>
    <w:rsid w:val="00D470FF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2">
    <w:name w:val="C01AABCCE9F142A89E67E94874AFB76A12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3">
    <w:name w:val="9C066989AA404D5BA1096A56EC3CE44C13"/>
    <w:rsid w:val="00D470F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D470FF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F24A4BDD66840938123ECBD302D4B8B">
    <w:name w:val="2F24A4BDD66840938123ECBD302D4B8B"/>
    <w:rsid w:val="00D470FF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12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7</cp:revision>
  <cp:lastPrinted>2016-05-10T08:27:00Z</cp:lastPrinted>
  <dcterms:created xsi:type="dcterms:W3CDTF">2021-03-10T11:43:00Z</dcterms:created>
  <dcterms:modified xsi:type="dcterms:W3CDTF">2021-09-01T12:20:00Z</dcterms:modified>
</cp:coreProperties>
</file>